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in</w:t>
      </w:r>
      <w:r>
        <w:t xml:space="preserve"> </w:t>
      </w:r>
      <w:r>
        <w:t xml:space="preserve">Japan</w:t>
      </w:r>
      <w:r>
        <w:t xml:space="preserve"> </w:t>
      </w:r>
      <w:r>
        <w:t xml:space="preserve">Osaka</w:t>
      </w:r>
    </w:p>
    <w:bookmarkStart w:id="20" w:name="X8b5496519218bc578677e8b5c64c43fec57f62d"/>
    <w:p>
      <w:pPr>
        <w:pStyle w:val="Heading1"/>
      </w:pPr>
      <w:r>
        <w:t xml:space="preserve">Internship Application Letter: Pursuing Excellence as an Automotive Engineer in Japan Osak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uman Resources Department</w:t>
      </w:r>
      <w:r>
        <w:br/>
      </w:r>
      <w:r>
        <w:rPr>
          <w:bCs/>
          <w:b/>
        </w:rPr>
        <w:t xml:space="preserve">Company Name:</w:t>
      </w:r>
      <w:r>
        <w:t xml:space="preserve"> </w:t>
      </w:r>
      <w:r>
        <w:t xml:space="preserve">[To be Inserted - e.g., Toyota Motor Corporation, Honda R&amp;D Japan, or a Leading Automotive Supplier in Osaka]</w:t>
      </w:r>
      <w:r>
        <w:br/>
      </w:r>
      <w:r>
        <w:rPr>
          <w:bCs/>
          <w:b/>
        </w:rPr>
        <w:t xml:space="preserve">Address:</w:t>
      </w:r>
      <w:r>
        <w:t xml:space="preserve"> </w:t>
      </w:r>
      <w:r>
        <w:t xml:space="preserve">[Company Address in Osaka, Japan]</w:t>
      </w:r>
    </w:p>
    <w:p>
      <w:pPr>
        <w:pStyle w:val="BodyText"/>
      </w:pPr>
      <w:r>
        <w:rPr>
          <w:iCs/>
          <w:i/>
        </w:rPr>
        <w:t xml:space="preserve">Subject: Internship Application Letter for Automotive Engineer Internship Position</w:t>
      </w:r>
    </w:p>
    <w:p>
      <w:pPr>
        <w:pStyle w:val="BodyText"/>
      </w:pPr>
      <w:r>
        <w:t xml:space="preserve">Dear Hiring Manager,</w:t>
      </w:r>
    </w:p>
    <w:p>
      <w:pPr>
        <w:pStyle w:val="BodyText"/>
      </w:pPr>
      <w:r>
        <w:t xml:space="preserve">I am writing to express my profound enthusiasm for the Automotive Engineer Internship opportunity at your esteemed organization in Osaka, Japan. As a dedicated and forward-thinking engineering student with a deep-seated passion for automotive innovation, I have meticulously crafted this Internship Application Letter to articulate why I believe I would be an exceptional asset to your team and contribute meaningfully to the vibrant automotive ecosystem of Japan Osaka.</w:t>
      </w:r>
    </w:p>
    <w:p>
      <w:pPr>
        <w:pStyle w:val="BodyText"/>
      </w:pPr>
      <w:r>
        <w:t xml:space="preserve">My academic journey at [Your University Name] has been rigorously focused on the core disciplines essential for a modern Automotive Engineer. My coursework spans advanced vehicle dynamics, powertrain systems engineering, mechatronics, CAD/CAM software (SolidWorks, CATIA), and thermodynamics – all critical to understanding the intricate balance between performance, efficiency, and safety that defines Japan's world-leading automotive industry. I have actively sought hands-on application of these principles through projects like designing a lightweight suspension system prototype for a university-sponsored competition and developing a simulation model for hybrid electric vehicle regenerative braking systems using ANSYS. These experiences not only honed my technical skills but also instilled in me the meticulous attention to detail required in high-stakes automotive development, particularly within the context of Japan's stringent quality standards (like ISO/TS 16949) and relentless pursuit of continuous improvement (Kaizen).</w:t>
      </w:r>
    </w:p>
    <w:p>
      <w:pPr>
        <w:pStyle w:val="BodyText"/>
      </w:pPr>
      <w:r>
        <w:t xml:space="preserve">My admiration for Japan's automotive engineering prowess is deeply personal and professional. I have followed with great interest the innovative strides made by Osaka-based manufacturers and suppliers, particularly in areas such as hybrid technology (Toyota's Mirai, Honda's Sport Hybrid i-VTEC), advanced driver-assistance systems (ADAS), sustainable materials research, and the integration of AI for predictive maintenance – all areas where Osaka serves as a pivotal hub within Japan's broader automotive cluster. The city itself embodies the perfect confluence of tradition and cutting-edge technology; witnessing the seamless operation of Toyota's production facilities in nearby Kyushu or observing Honda's R&amp;D centers in Osaka provides immense inspiration. I am acutely aware that working within this environment requires not just technical aptitude, but also a profound respect for Japanese workplace culture, collaborative spirit (Nemawashi), and unwavering commitment to quality – values deeply ingrained in my own approach to engineering work. I have diligently studied Japanese business etiquette and the importance of humility, respect (Keigo), and group harmony (Wa) within professional settings, understanding that these cultural nuances are as vital as technical expertise for success in Japan Osaka.</w:t>
      </w:r>
    </w:p>
    <w:p>
      <w:pPr>
        <w:pStyle w:val="BodyText"/>
      </w:pPr>
      <w:r>
        <w:t xml:space="preserve">Furthermore, I am deeply motivated by the opportunity to contribute to Japan's ambitious automotive future. The nation's commitment to achieving carbon neutrality by 2050 through advancements in electrification, fuel cell technology, and circular economy practices within the automotive sector aligns perfectly with my career aspirations. I am eager to learn from industry leaders who are actively shaping this transition. My proficiency in English allows for clear technical communication, and I am currently undertaking intensive Japanese language studies (N4 level) to better engage with colleagues and understand the nuances of our work environment, demonstrating my serious commitment to integrating into the Osaka workplace culture. I understand that an internship here is not merely a learning opportunity but a crucial step towards becoming a culturally competent engineer who can contribute meaningfully within the global automotive industry, specifically within Japan's dynamic Osaka ecosystem.</w:t>
      </w:r>
    </w:p>
    <w:p>
      <w:pPr>
        <w:pStyle w:val="BodyText"/>
      </w:pPr>
      <w:r>
        <w:t xml:space="preserve">My technical skills are complemented by strong analytical abilities, problem-solving acumen developed through university projects involving complex system troubleshooting, and an innate ability to thrive in collaborative environments. I am a quick learner with a proactive attitude – qualities essential for navigating the fast-paced development cycles common in automotive engineering. I am confident that my dedication to mastering automotive systems, coupled with my respect for Japanese industrial practices and genuine enthusiasm for contributing to Osaka's innovative automotive landscape, makes me a strong candidate for your Automotive Engineer Internship program.</w:t>
      </w:r>
    </w:p>
    <w:p>
      <w:pPr>
        <w:pStyle w:val="BodyText"/>
      </w:pPr>
      <w:r>
        <w:t xml:space="preserve">I am incredibly eager to bring my fresh perspective, technical foundation, and enthusiastic work ethic to your team in Japan Osaka. I am prepared to embrace the challenges of this internship fully, learn from the industry's best, and contribute positively from day one. I have attached my resume for your detailed review and welcome the opportunity to discuss how my skills align with your current projects and future goals during an interview at your earliest convenience.</w:t>
      </w:r>
    </w:p>
    <w:p>
      <w:pPr>
        <w:pStyle w:val="BodyText"/>
      </w:pPr>
      <w:r>
        <w:t xml:space="preserve">Thank you for considering my Internship Application Letter for the Automotive Engineer position within your esteemed company in Japan Osaka. I am deeply respectful of your time and expertise, and I look forward to the possibility of contributing to the continued excellence of automotive engineering in one of the world's most innovative industrial centers.</w:t>
      </w:r>
    </w:p>
    <w:p>
      <w:pPr>
        <w:pStyle w:val="BodyText"/>
      </w:pPr>
      <w:r>
        <w:t xml:space="preserve">Respectfully,</w:t>
      </w:r>
    </w:p>
    <w:p>
      <w:pPr>
        <w:pStyle w:val="BodyText"/>
      </w:pPr>
      <w:r>
        <w:br/>
      </w:r>
    </w:p>
    <w:p>
      <w:pPr>
        <w:pStyle w:val="BodyText"/>
      </w:pPr>
      <w:r>
        <w:t xml:space="preserve">[Your Full Name]</w:t>
      </w:r>
      <w:r>
        <w:br/>
      </w:r>
      <w:r>
        <w:t xml:space="preserve">[Your University - Department of Mechanical/ Automotive Engineering]</w:t>
      </w:r>
      <w:r>
        <w:br/>
      </w:r>
      <w:r>
        <w:t xml:space="preserve">[Your Student ID Number, if applicable]</w:t>
      </w:r>
      <w:r>
        <w:br/>
      </w:r>
      <w:r>
        <w:t xml:space="preserve">[Your Email Address]</w:t>
      </w:r>
      <w:r>
        <w:br/>
      </w:r>
      <w:r>
        <w:t xml:space="preserve">[Your Phone Number (Including Country Code)]</w:t>
      </w:r>
      <w:r>
        <w:br/>
      </w:r>
      <w:r>
        <w:t xml:space="preserve">[Link to LinkedIn Profile or Portfolio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tomotive Engineer Position in Japan Osaka</dc:title>
  <dc:creator/>
  <cp:keywords/>
  <dcterms:created xsi:type="dcterms:W3CDTF">2026-07-21T05:41:37Z</dcterms:created>
  <dcterms:modified xsi:type="dcterms:W3CDTF">2026-07-21T05:41:37Z</dcterms:modified>
</cp:coreProperties>
</file>

<file path=docProps/custom.xml><?xml version="1.0" encoding="utf-8"?>
<Properties xmlns="http://schemas.openxmlformats.org/officeDocument/2006/custom-properties" xmlns:vt="http://schemas.openxmlformats.org/officeDocument/2006/docPropsVTypes"/>
</file>